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7565" w:rsidRDefault="00C216E9" w:rsidP="007E7565">
      <w:r>
        <w:t xml:space="preserve">Google </w:t>
      </w:r>
      <w:proofErr w:type="spellStart"/>
      <w:r>
        <w:t>colab</w:t>
      </w:r>
      <w:proofErr w:type="spellEnd"/>
      <w:r>
        <w:t xml:space="preserve">: </w:t>
      </w:r>
      <w:hyperlink r:id="rId5" w:history="1">
        <w:r w:rsidRPr="003F7468">
          <w:rPr>
            <w:rStyle w:val="Hyperlink"/>
          </w:rPr>
          <w:t>https://colab.research.google.com/</w:t>
        </w:r>
      </w:hyperlink>
    </w:p>
    <w:p w:rsidR="007E7565" w:rsidRDefault="007E7565" w:rsidP="007E7565">
      <w:hyperlink r:id="rId6" w:history="1">
        <w:r w:rsidRPr="003F7468">
          <w:rPr>
            <w:rStyle w:val="Hyperlink"/>
          </w:rPr>
          <w:t>https://drive.google.com/drive/folders/1hHmrcAe0z0f8X9vqxLCKhNQ1JoUXIJuz?usp=sharing</w:t>
        </w:r>
      </w:hyperlink>
    </w:p>
    <w:p w:rsidR="001827B6" w:rsidRDefault="001827B6"/>
    <w:p w:rsidR="00C216E9" w:rsidRDefault="00243F37">
      <w:hyperlink r:id="rId7" w:history="1">
        <w:r w:rsidRPr="003F7468">
          <w:rPr>
            <w:rStyle w:val="Hyperlink"/>
          </w:rPr>
          <w:t>https://www.geeksforgeeks.org/python-pandas-series/</w:t>
        </w:r>
      </w:hyperlink>
    </w:p>
    <w:p w:rsidR="00243F37" w:rsidRDefault="00243F37">
      <w:hyperlink r:id="rId8" w:history="1">
        <w:r w:rsidRPr="003F7468">
          <w:rPr>
            <w:rStyle w:val="Hyperlink"/>
          </w:rPr>
          <w:t>https://www.geeksforgeeks.org/python-pandas-dataframe/</w:t>
        </w:r>
      </w:hyperlink>
    </w:p>
    <w:p w:rsidR="00243F37" w:rsidRDefault="00243F37">
      <w:bookmarkStart w:id="0" w:name="_GoBack"/>
      <w:bookmarkEnd w:id="0"/>
    </w:p>
    <w:p w:rsidR="004A1223" w:rsidRDefault="00A566D5">
      <w:hyperlink r:id="rId9" w:history="1">
        <w:r w:rsidRPr="003F7468">
          <w:rPr>
            <w:rStyle w:val="Hyperlink"/>
          </w:rPr>
          <w:t>https://chat.whatsapp.com/KLFxgXWeEkqHdgf5Y1vRDE</w:t>
        </w:r>
      </w:hyperlink>
    </w:p>
    <w:p w:rsidR="00A566D5" w:rsidRDefault="00A566D5">
      <w:hyperlink r:id="rId10" w:history="1">
        <w:r w:rsidRPr="003F7468">
          <w:rPr>
            <w:rStyle w:val="Hyperlink"/>
          </w:rPr>
          <w:t>https://t.me/joinchat/Obb-1l_qyJwxYzVl</w:t>
        </w:r>
      </w:hyperlink>
    </w:p>
    <w:p w:rsidR="00A566D5" w:rsidRDefault="00A566D5"/>
    <w:p w:rsidR="00243F37" w:rsidRDefault="00243F37"/>
    <w:p w:rsidR="00C216E9" w:rsidRDefault="00C216E9"/>
    <w:sectPr w:rsidR="00C216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N7Q0MjMzN7U0MDdS0lEKTi0uzszPAykwrAUApu5v0ywAAAA="/>
  </w:docVars>
  <w:rsids>
    <w:rsidRoot w:val="0091093B"/>
    <w:rsid w:val="00040C06"/>
    <w:rsid w:val="001827B6"/>
    <w:rsid w:val="00243F37"/>
    <w:rsid w:val="004A1223"/>
    <w:rsid w:val="007E7565"/>
    <w:rsid w:val="0091093B"/>
    <w:rsid w:val="00A33A51"/>
    <w:rsid w:val="00A566D5"/>
    <w:rsid w:val="00C216E9"/>
    <w:rsid w:val="00E56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16E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16E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python-pandas-datafram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python-pandas-series/" TargetMode="Externa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drive.google.com/drive/folders/1hHmrcAe0z0f8X9vqxLCKhNQ1JoUXIJuz?usp=sharing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olab.research.google.com/" TargetMode="External"/><Relationship Id="rId10" Type="http://schemas.openxmlformats.org/officeDocument/2006/relationships/hyperlink" Target="https://t.me/joinchat/Obb-1l_qyJwxYzV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hat.whatsapp.com/KLFxgXWeEkqHdgf5Y1vR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ayak Bishnu</dc:creator>
  <cp:keywords/>
  <dc:description/>
  <cp:lastModifiedBy>Binayak Bishnu</cp:lastModifiedBy>
  <cp:revision>7</cp:revision>
  <dcterms:created xsi:type="dcterms:W3CDTF">2021-11-12T06:25:00Z</dcterms:created>
  <dcterms:modified xsi:type="dcterms:W3CDTF">2021-11-12T10:56:00Z</dcterms:modified>
</cp:coreProperties>
</file>